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77777777" w:rsidR="00B60B5B" w:rsidRPr="00B60B5B" w:rsidRDefault="00B60B5B" w:rsidP="00B60B5B">
      <w:pPr>
        <w:pStyle w:val="Heading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5DA7B498" w:rsidR="00B60B5B" w:rsidRPr="00B60B5B" w:rsidRDefault="00B60B5B" w:rsidP="00B60B5B">
      <w:pPr>
        <w:rPr>
          <w:b/>
          <w:lang w:val="bg-BG"/>
        </w:rPr>
      </w:pPr>
      <w:r w:rsidRPr="00B60B5B">
        <w:t xml:space="preserve">Problems for in-class lab for the </w:t>
      </w:r>
      <w:hyperlink r:id="rId8" w:history="1">
        <w:r w:rsidRPr="00E35487">
          <w:rPr>
            <w:rStyle w:val="Hyperlink"/>
          </w:rPr>
          <w:t xml:space="preserve">"C#  Fundamentals" course @ </w:t>
        </w:r>
        <w:r w:rsidRPr="00E35487">
          <w:rPr>
            <w:rStyle w:val="Hyperlink"/>
            <w:noProof/>
          </w:rPr>
          <w:t>SoftUni</w:t>
        </w:r>
      </w:hyperlink>
      <w:r w:rsidRPr="00B60B5B">
        <w:rPr>
          <w:rStyle w:val="Hyperlink"/>
          <w:lang w:val="bg-BG"/>
        </w:rPr>
        <w:br/>
      </w:r>
      <w:r w:rsidRPr="00B60B5B">
        <w:rPr>
          <w:noProof/>
        </w:rPr>
        <w:t>You</w:t>
      </w:r>
      <w:r w:rsidRPr="00B60B5B">
        <w:t xml:space="preserve"> can check your solutions in </w:t>
      </w:r>
      <w:hyperlink r:id="rId9" w:history="1">
        <w:r w:rsidRPr="00AB2FD5">
          <w:rPr>
            <w:rStyle w:val="Hyperlink"/>
          </w:rPr>
          <w:t>Judge</w:t>
        </w:r>
      </w:hyperlink>
    </w:p>
    <w:p w14:paraId="4E6F6940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7777777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average grade. </w:t>
      </w:r>
    </w:p>
    <w:p w14:paraId="2325A53A" w14:textId="1AF483E6" w:rsidR="00B60B5B" w:rsidRPr="00005ED1" w:rsidRDefault="00B60B5B" w:rsidP="00005ED1">
      <w:pPr>
        <w:rPr>
          <w:lang w:val="bg-BG"/>
        </w:rPr>
      </w:pPr>
      <w:r w:rsidRPr="00B60B5B">
        <w:t>Your task is to print all 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</w:t>
      </w:r>
    </w:p>
    <w:p w14:paraId="6D482E59" w14:textId="7F1E1445" w:rsidR="00E35487" w:rsidRDefault="00F17A13" w:rsidP="00B60B5B">
      <w:r w:rsidRPr="00F17A13">
        <w:t>Create a program</w:t>
      </w:r>
      <w:r w:rsidR="00B60B5B" w:rsidRPr="00B60B5B">
        <w:t xml:space="preserve">, </w:t>
      </w:r>
      <w:r w:rsidR="00DD3355">
        <w:t>that receives a single number as an input representing a grade.</w:t>
      </w:r>
    </w:p>
    <w:p w14:paraId="36D74C1A" w14:textId="7B050590" w:rsidR="00DD3355" w:rsidRDefault="00DD3355" w:rsidP="00B60B5B">
      <w:r>
        <w:t>Print to the console:</w:t>
      </w:r>
    </w:p>
    <w:p w14:paraId="429D9D9C" w14:textId="029965B0" w:rsidR="00E35487" w:rsidRDefault="00DD3355" w:rsidP="00B60B5B">
      <w:pPr>
        <w:pStyle w:val="ListParagraph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C29EE8E" wp14:editId="2FB18598">
            <wp:extent cx="3714750" cy="10382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0382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4D896F" w14:textId="77777777" w:rsidR="00B60B5B" w:rsidRPr="00B60B5B" w:rsidRDefault="00B60B5B" w:rsidP="00B60B5B">
      <w:pPr>
        <w:rPr>
          <w:lang w:val="bg-BG"/>
        </w:rPr>
      </w:pPr>
    </w:p>
    <w:p w14:paraId="289E4CD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 or Failed</w:t>
      </w:r>
    </w:p>
    <w:p w14:paraId="5BF725C1" w14:textId="7AA43C76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Pr="00B60B5B">
        <w:t xml:space="preserve">, 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485EE10D" wp14:editId="7AEC787A">
            <wp:extent cx="3550920" cy="1665738"/>
            <wp:effectExtent l="19050" t="19050" r="11430" b="107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439" cy="16711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Back in 30 Minutes</w:t>
      </w:r>
    </w:p>
    <w:p w14:paraId="1644FC8D" w14:textId="4067B5B4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</w:t>
      </w:r>
      <w:proofErr w:type="gramStart"/>
      <w:r w:rsidRPr="00B60B5B">
        <w:t>bills</w:t>
      </w:r>
      <w:proofErr w:type="gramEnd"/>
      <w:r w:rsidRPr="00B60B5B">
        <w:t xml:space="preserve">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s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proofErr w:type="gramStart"/>
      <w:r w:rsidRPr="00B60B5B">
        <w:rPr>
          <w:b/>
          <w:noProof/>
        </w:rPr>
        <w:t>hh:mm</w:t>
      </w:r>
      <w:r w:rsidRPr="00B60B5B">
        <w:t>.</w:t>
      </w:r>
      <w:proofErr w:type="gramEnd"/>
      <w:r w:rsidRPr="00B60B5B">
        <w:t xml:space="preserve">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2144C0CA" w14:textId="7796AB3B" w:rsidR="00B60B5B" w:rsidRPr="00D50C46" w:rsidRDefault="00D50C46" w:rsidP="00D50C46">
      <w:pPr>
        <w:pStyle w:val="ListParagraph"/>
        <w:numPr>
          <w:ilvl w:val="0"/>
          <w:numId w:val="41"/>
        </w:numPr>
      </w:pPr>
      <w:r w:rsidRPr="00D50C46">
        <w:t>Add 30 minutes to the initial minutes, which you receive from the console. If the minutes are more than 59 – increase the hours by 1 and decrease the minutes to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onth Printer</w:t>
      </w:r>
    </w:p>
    <w:p w14:paraId="7F70B242" w14:textId="763A6DB4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B60B5B" w:rsidRPr="00B60B5B">
        <w:t xml:space="preserve"> 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7777777" w:rsidR="00B60B5B" w:rsidRPr="00B60B5B" w:rsidRDefault="00B60B5B" w:rsidP="00B60B5B">
      <w:pPr>
        <w:rPr>
          <w:lang w:val="bg-BG"/>
        </w:rPr>
      </w:pPr>
      <w:r w:rsidRPr="00B60B5B">
        <w:t xml:space="preserve">If the number is within the boundaries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Heading3"/>
        <w:rPr>
          <w:bCs/>
          <w:lang w:val="bg-BG"/>
        </w:rPr>
      </w:pPr>
      <w:r w:rsidRPr="00B60B5B">
        <w:rPr>
          <w:lang w:eastAsia="ja-JP"/>
        </w:rPr>
        <w:lastRenderedPageBreak/>
        <w:t>Solution</w:t>
      </w:r>
    </w:p>
    <w:p w14:paraId="747BF3C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CD6C878" wp14:editId="36D59004">
            <wp:extent cx="3378869" cy="3372111"/>
            <wp:effectExtent l="19050" t="19050" r="120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408" cy="3389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2126DEBE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Pr="00B60B5B">
        <w:t xml:space="preserve">f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</w:t>
      </w:r>
    </w:p>
    <w:p w14:paraId="368A781F" w14:textId="5134C29A" w:rsidR="00B60B5B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01A5C51" w14:textId="77777777" w:rsidR="0057094F" w:rsidRPr="00B60B5B" w:rsidRDefault="0057094F" w:rsidP="00B60B5B">
      <w:pPr>
        <w:rPr>
          <w:lang w:val="bg-BG"/>
        </w:rPr>
      </w:pPr>
    </w:p>
    <w:p w14:paraId="792F1154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Theatre Promotions</w:t>
      </w:r>
    </w:p>
    <w:p w14:paraId="5ECDC3EA" w14:textId="11016C28" w:rsidR="00AA642E" w:rsidRDefault="00B60B5B" w:rsidP="00B60B5B">
      <w:r w:rsidRPr="00B60B5B">
        <w:t xml:space="preserve">A theatre </w:t>
      </w:r>
      <w:r w:rsidRPr="00B60B5B">
        <w:rPr>
          <w:b/>
        </w:rPr>
        <w:t xml:space="preserve">is </w:t>
      </w:r>
      <w:r w:rsidR="00AA642E">
        <w:rPr>
          <w:b/>
        </w:rPr>
        <w:t>sail tickets at discount</w:t>
      </w:r>
      <w:r w:rsidRPr="00B60B5B">
        <w:t xml:space="preserve">,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to</w:t>
      </w:r>
      <w:r w:rsidRPr="00B60B5B">
        <w:t xml:space="preserve"> calculate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0740081E" w:rsidR="00B60B5B" w:rsidRPr="00B60B5B" w:rsidRDefault="00AA642E" w:rsidP="00B60B5B">
      <w:pPr>
        <w:rPr>
          <w:b/>
          <w:lang w:val="bg-BG"/>
        </w:rPr>
      </w:pPr>
      <w:r>
        <w:t>The prices of the tickers are as follows</w:t>
      </w:r>
      <w:r w:rsidR="00B60B5B" w:rsidRPr="00B60B5B">
        <w:t>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lastRenderedPageBreak/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32EBBD85" w14:textId="77777777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, 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77777777" w:rsidR="00B60B5B" w:rsidRPr="00B60B5B" w:rsidRDefault="00B60B5B" w:rsidP="00B60B5B">
      <w:pPr>
        <w:rPr>
          <w:lang w:val="bg-BG"/>
        </w:rPr>
      </w:pPr>
      <w:r w:rsidRPr="00B60B5B">
        <w:t xml:space="preserve">Print the price of the ticket according to the table, 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94C0800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-1000…1000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Solution</w:t>
      </w:r>
    </w:p>
    <w:p w14:paraId="5E55B839" w14:textId="77777777" w:rsidR="00B60B5B" w:rsidRPr="00B60B5B" w:rsidRDefault="00B60B5B" w:rsidP="00B60B5B">
      <w:pPr>
        <w:pStyle w:val="Heading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A02BCED" wp14:editId="161690EA">
            <wp:extent cx="3408680" cy="622881"/>
            <wp:effectExtent l="19050" t="19050" r="2032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480" cy="638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2D3C5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2. Add If-else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lastRenderedPageBreak/>
        <w:drawing>
          <wp:inline distT="0" distB="0" distL="0" distR="0" wp14:anchorId="7AC2190D" wp14:editId="034802D5">
            <wp:extent cx="4690745" cy="2259889"/>
            <wp:effectExtent l="19050" t="19050" r="14605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469" cy="22693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3. Print the Result</w:t>
      </w:r>
    </w:p>
    <w:p w14:paraId="065CE379" w14:textId="0FA564D5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, th</w:t>
      </w:r>
      <w:r w:rsidR="00E35756">
        <w:t>a</w:t>
      </w:r>
      <w:r w:rsidR="00AA642E" w:rsidRPr="00AA642E">
        <w:t xml:space="preserve">n the initial one. If </w:t>
      </w:r>
      <w:proofErr w:type="gramStart"/>
      <w:r w:rsidR="00AA642E" w:rsidRPr="00AA642E">
        <w:t>It</w:t>
      </w:r>
      <w:proofErr w:type="gramEnd"/>
      <w:r w:rsidR="00AA642E" w:rsidRPr="00AA642E">
        <w:t xml:space="preserve"> does, that means we got a valid combination of day and age, and the price of the ticket is saved in the price variable. If the price has a value of 0, then none of the cases got hit, therefore we </w:t>
      </w:r>
      <w:proofErr w:type="gramStart"/>
      <w:r w:rsidR="00AA642E" w:rsidRPr="00AA642E">
        <w:t>have to</w:t>
      </w:r>
      <w:proofErr w:type="gramEnd"/>
      <w:r w:rsidR="00AA642E" w:rsidRPr="00AA642E">
        <w:t xml:space="preserve"> print the error message.</w:t>
      </w:r>
    </w:p>
    <w:p w14:paraId="348F5DA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CA169A3" wp14:editId="575E7E43">
            <wp:extent cx="2809240" cy="1530182"/>
            <wp:effectExtent l="19050" t="19050" r="10160" b="13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979" cy="15436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Divisible by 3</w:t>
      </w:r>
    </w:p>
    <w:p w14:paraId="2AD9A5E1" w14:textId="00B16BFE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 xml:space="preserve">Create a program, which prints all the numbers from 1 to 100, that is divisible by 3. You </w:t>
      </w:r>
      <w:proofErr w:type="gramStart"/>
      <w:r w:rsidRPr="009670B7">
        <w:t>have to</w:t>
      </w:r>
      <w:proofErr w:type="gramEnd"/>
      <w:r w:rsidRPr="009670B7">
        <w:t xml:space="preserve"> use a single for loop. The program should not receive input.</w:t>
      </w:r>
    </w:p>
    <w:p w14:paraId="7ABD807A" w14:textId="77777777" w:rsidR="00B60B5B" w:rsidRPr="00B60B5B" w:rsidRDefault="00B60B5B" w:rsidP="00B60B5B">
      <w:pPr>
        <w:pStyle w:val="Heading3"/>
        <w:rPr>
          <w:lang w:val="bg-BG" w:eastAsia="ja-JP"/>
        </w:rPr>
      </w:pPr>
      <w:r w:rsidRPr="00B60B5B">
        <w:rPr>
          <w:lang w:eastAsia="ja-JP"/>
        </w:rPr>
        <w:t>Solution</w:t>
      </w:r>
    </w:p>
    <w:p w14:paraId="52F6BD0F" w14:textId="77777777" w:rsidR="00B60B5B" w:rsidRPr="00B60B5B" w:rsidRDefault="00B60B5B" w:rsidP="00B60B5B">
      <w:pPr>
        <w:rPr>
          <w:lang w:val="bg-BG" w:eastAsia="ja-JP"/>
        </w:rPr>
      </w:pPr>
      <w:r w:rsidRPr="00B60B5B">
        <w:rPr>
          <w:noProof/>
          <w:lang w:val="bg-BG" w:eastAsia="bg-BG"/>
        </w:rPr>
        <w:drawing>
          <wp:inline distT="0" distB="0" distL="0" distR="0" wp14:anchorId="5F1EBE68" wp14:editId="397B9577">
            <wp:extent cx="2743200" cy="824811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427" cy="8384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um of Odd Numbers</w:t>
      </w:r>
    </w:p>
    <w:p w14:paraId="7D8D628D" w14:textId="4F9BB094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proofErr w:type="spellStart"/>
      <w:r w:rsidR="00B60B5B" w:rsidRPr="00B60B5B">
        <w:rPr>
          <w:b/>
        </w:rPr>
        <w:t>n</w:t>
      </w:r>
      <w:proofErr w:type="spellEnd"/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s the </w:t>
      </w:r>
      <w:r w:rsidR="00B60B5B" w:rsidRPr="00B60B5B">
        <w:rPr>
          <w:b/>
        </w:rPr>
        <w:t xml:space="preserve">sum of </w:t>
      </w:r>
      <w:r>
        <w:rPr>
          <w:b/>
        </w:rPr>
        <w:t>all n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>single number n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lastRenderedPageBreak/>
        <w:t>Output</w:t>
      </w:r>
    </w:p>
    <w:p w14:paraId="2E239568" w14:textId="5719F733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r w:rsidRPr="00B60B5B">
        <w:rPr>
          <w:b/>
        </w:rPr>
        <w:t xml:space="preserve">n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rPr>
          <w:b/>
        </w:rPr>
        <w:t>n</w:t>
      </w:r>
      <w:r w:rsidRPr="00B60B5B">
        <w:t xml:space="preserve"> will be in the interval </w:t>
      </w:r>
      <w:r w:rsidRPr="00B60B5B">
        <w:rPr>
          <w:b/>
        </w:rPr>
        <w:t>[1…100]</w:t>
      </w:r>
    </w:p>
    <w:p w14:paraId="1CDA8F0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3E1C3A9" w14:textId="77777777" w:rsidR="00B60B5B" w:rsidRPr="00B60B5B" w:rsidRDefault="00B60B5B" w:rsidP="00B60B5B">
      <w:pPr>
        <w:rPr>
          <w:lang w:val="bg-BG"/>
        </w:rPr>
      </w:pPr>
    </w:p>
    <w:p w14:paraId="271BF40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766E5F6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521CF78" wp14:editId="0D211540">
            <wp:extent cx="3398520" cy="1793663"/>
            <wp:effectExtent l="19050" t="19050" r="11430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735" cy="18038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46C268B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lastRenderedPageBreak/>
        <w:t>Multiplication Table 2.0</w:t>
      </w:r>
    </w:p>
    <w:p w14:paraId="1C01398A" w14:textId="19978DD3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 from the given multiplier to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Pr="00B60B5B">
        <w:t xml:space="preserve"> -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2B7B39C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Even Number</w:t>
      </w:r>
    </w:p>
    <w:p w14:paraId="7DB4C58D" w14:textId="1B18D938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AD1DB2">
        <w:rPr>
          <w:b/>
        </w:rPr>
        <w:t xml:space="preserve">,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Heading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lastRenderedPageBreak/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proofErr w:type="gramStart"/>
      <w:r w:rsidRPr="00B60B5B">
        <w:t>e.g.</w:t>
      </w:r>
      <w:proofErr w:type="gramEnd"/>
      <w:r w:rsidRPr="00B60B5B">
        <w:t xml:space="preserve">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3"/>
        <w:gridCol w:w="936"/>
        <w:gridCol w:w="8131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B60B5B" w:rsidRDefault="00B60B5B" w:rsidP="005051C2">
            <w:pPr>
              <w:spacing w:before="0" w:after="0"/>
              <w:rPr>
                <w:bCs/>
                <w:lang w:val="bg-BG"/>
              </w:rPr>
            </w:pPr>
            <w:r w:rsidRPr="00B60B5B">
              <w:rPr>
                <w:bCs/>
              </w:rPr>
              <w:t>1.05.2016</w:t>
            </w:r>
          </w:p>
          <w:p w14:paraId="220BFFD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B60B5B" w:rsidRDefault="00B60B5B" w:rsidP="005051C2">
            <w:pPr>
              <w:spacing w:before="0" w:after="0"/>
              <w:rPr>
                <w:bCs/>
              </w:rPr>
            </w:pPr>
            <w:r w:rsidRPr="00B60B5B">
              <w:rPr>
                <w:bCs/>
              </w:rPr>
              <w:t xml:space="preserve">There are 5 non-working days </w:t>
            </w:r>
            <w:r w:rsidRPr="00B60B5B">
              <w:rPr>
                <w:bCs/>
                <w:noProof/>
              </w:rPr>
              <w:t>(</w:t>
            </w:r>
            <w:r w:rsidRPr="00B60B5B">
              <w:rPr>
                <w:bCs/>
              </w:rPr>
              <w:t>Saturday / Sunday</w:t>
            </w:r>
            <w:r w:rsidRPr="00B60B5B">
              <w:rPr>
                <w:bCs/>
                <w:noProof/>
              </w:rPr>
              <w:t xml:space="preserve">) </w:t>
            </w:r>
            <w:r w:rsidRPr="00B60B5B">
              <w:rPr>
                <w:bCs/>
              </w:rPr>
              <w:t>in this period:</w:t>
            </w:r>
            <w:r w:rsidRPr="00B60B5B">
              <w:rPr>
                <w:bCs/>
                <w:lang w:val="bg-BG"/>
              </w:rPr>
              <w:br/>
            </w:r>
            <w:r w:rsidRPr="00B60B5B">
              <w:rPr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.5.2016</w:t>
            </w:r>
          </w:p>
          <w:p w14:paraId="0687F9FE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t>2.5.2016</w:t>
            </w:r>
          </w:p>
        </w:tc>
        <w:tc>
          <w:tcPr>
            <w:tcW w:w="936" w:type="dxa"/>
          </w:tcPr>
          <w:p w14:paraId="298E3B2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 xml:space="preserve">Only 1 non-working day in the specified period: 1.05.2016 </w:t>
            </w:r>
            <w:r w:rsidRPr="00B60B5B">
              <w:rPr>
                <w:rFonts w:eastAsia="Calibri" w:cs="Times New Roman"/>
                <w:noProof/>
              </w:rPr>
              <w:t>(</w:t>
            </w:r>
            <w:r w:rsidRPr="00B60B5B">
              <w:rPr>
                <w:rFonts w:eastAsia="Calibri" w:cs="Times New Roman"/>
              </w:rPr>
              <w:t>Sunday</w:t>
            </w:r>
            <w:r w:rsidRPr="00B60B5B">
              <w:rPr>
                <w:rFonts w:eastAsia="Calibri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5.5.2020</w:t>
            </w:r>
          </w:p>
          <w:p w14:paraId="1260CF42" w14:textId="77777777" w:rsidR="00B60B5B" w:rsidRPr="00B60B5B" w:rsidRDefault="00B60B5B" w:rsidP="005051C2">
            <w:pPr>
              <w:spacing w:before="0" w:after="0"/>
            </w:pPr>
            <w:r w:rsidRPr="00B60B5B">
              <w:t>10.5.2020</w:t>
            </w:r>
          </w:p>
        </w:tc>
        <w:tc>
          <w:tcPr>
            <w:tcW w:w="936" w:type="dxa"/>
          </w:tcPr>
          <w:p w14:paraId="26FBDBD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22.2.2020</w:t>
            </w:r>
          </w:p>
          <w:p w14:paraId="2C9C7102" w14:textId="77777777" w:rsidR="00B60B5B" w:rsidRPr="00B60B5B" w:rsidRDefault="00B60B5B" w:rsidP="005051C2">
            <w:pPr>
              <w:spacing w:before="0" w:after="0"/>
            </w:pPr>
            <w:r w:rsidRPr="00B60B5B">
              <w:t>1.3.2020</w:t>
            </w:r>
          </w:p>
        </w:tc>
        <w:tc>
          <w:tcPr>
            <w:tcW w:w="936" w:type="dxa"/>
          </w:tcPr>
          <w:p w14:paraId="08A834B1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Two Saturdays and Sundays:</w:t>
            </w:r>
          </w:p>
          <w:p w14:paraId="14464B16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22.02.2020 and 23.02.2020</w:t>
            </w:r>
          </w:p>
          <w:p w14:paraId="67BB3879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8" w:history="1">
        <w:r w:rsidRPr="00B60B5B">
          <w:rPr>
            <w:rStyle w:val="Hyperlink"/>
          </w:rPr>
          <w:t>Broken Code for Refactoring</w:t>
        </w:r>
      </w:hyperlink>
      <w:r w:rsidRPr="00B60B5B">
        <w:t>. It looks as follows:</w:t>
      </w: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41692872" w14:textId="233564F5" w:rsidR="00B60B5B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’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9" w:anchor="12" w:history="1">
        <w:r w:rsidRPr="00AB2FD5">
          <w:rPr>
            <w:rStyle w:val="Hyperlink"/>
            <w:b/>
          </w:rPr>
          <w:t>contest</w:t>
        </w:r>
        <w:bookmarkEnd w:id="2"/>
      </w:hyperlink>
      <w:r w:rsidRPr="00B60B5B">
        <w:t>.</w:t>
      </w:r>
    </w:p>
    <w:bookmarkEnd w:id="3"/>
    <w:p w14:paraId="7A4174C7" w14:textId="77777777" w:rsidR="00B60B5B" w:rsidRPr="00B60B5B" w:rsidRDefault="00B60B5B" w:rsidP="00B60B5B">
      <w:pPr>
        <w:pStyle w:val="Heading2"/>
        <w:numPr>
          <w:ilvl w:val="0"/>
          <w:numId w:val="0"/>
        </w:numPr>
        <w:rPr>
          <w:lang w:val="bg-BG"/>
        </w:rPr>
      </w:pPr>
    </w:p>
    <w:p w14:paraId="592EBD29" w14:textId="51658AA2" w:rsidR="00640502" w:rsidRPr="00B60B5B" w:rsidRDefault="00640502" w:rsidP="00B60B5B">
      <w:pPr>
        <w:rPr>
          <w:lang w:val="bg-BG"/>
        </w:rPr>
      </w:pPr>
    </w:p>
    <w:sectPr w:rsidR="00640502" w:rsidRPr="00B60B5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46B4E" w14:textId="77777777" w:rsidR="003B7090" w:rsidRDefault="003B7090" w:rsidP="008068A2">
      <w:pPr>
        <w:spacing w:after="0" w:line="240" w:lineRule="auto"/>
      </w:pPr>
      <w:r>
        <w:separator/>
      </w:r>
    </w:p>
  </w:endnote>
  <w:endnote w:type="continuationSeparator" w:id="0">
    <w:p w14:paraId="5E86A66C" w14:textId="77777777" w:rsidR="003B7090" w:rsidRDefault="003B70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FBDEE" w14:textId="77777777" w:rsidR="003B7090" w:rsidRDefault="003B7090" w:rsidP="008068A2">
      <w:pPr>
        <w:spacing w:after="0" w:line="240" w:lineRule="auto"/>
      </w:pPr>
      <w:r>
        <w:separator/>
      </w:r>
    </w:p>
  </w:footnote>
  <w:footnote w:type="continuationSeparator" w:id="0">
    <w:p w14:paraId="14731A27" w14:textId="77777777" w:rsidR="003B7090" w:rsidRDefault="003B70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478962">
    <w:abstractNumId w:val="1"/>
  </w:num>
  <w:num w:numId="2" w16cid:durableId="1293681201">
    <w:abstractNumId w:val="44"/>
  </w:num>
  <w:num w:numId="3" w16cid:durableId="980116658">
    <w:abstractNumId w:val="13"/>
  </w:num>
  <w:num w:numId="4" w16cid:durableId="1160737139">
    <w:abstractNumId w:val="30"/>
  </w:num>
  <w:num w:numId="5" w16cid:durableId="1763800010">
    <w:abstractNumId w:val="31"/>
  </w:num>
  <w:num w:numId="6" w16cid:durableId="105740053">
    <w:abstractNumId w:val="35"/>
  </w:num>
  <w:num w:numId="7" w16cid:durableId="700866240">
    <w:abstractNumId w:val="6"/>
  </w:num>
  <w:num w:numId="8" w16cid:durableId="1134254224">
    <w:abstractNumId w:val="11"/>
  </w:num>
  <w:num w:numId="9" w16cid:durableId="998075819">
    <w:abstractNumId w:val="28"/>
  </w:num>
  <w:num w:numId="10" w16cid:durableId="4588393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1048180">
    <w:abstractNumId w:val="7"/>
  </w:num>
  <w:num w:numId="12" w16cid:durableId="621501153">
    <w:abstractNumId w:val="23"/>
  </w:num>
  <w:num w:numId="13" w16cid:durableId="1260331272">
    <w:abstractNumId w:val="3"/>
  </w:num>
  <w:num w:numId="14" w16cid:durableId="211844608">
    <w:abstractNumId w:val="34"/>
  </w:num>
  <w:num w:numId="15" w16cid:durableId="620457230">
    <w:abstractNumId w:val="14"/>
  </w:num>
  <w:num w:numId="16" w16cid:durableId="811219239">
    <w:abstractNumId w:val="39"/>
  </w:num>
  <w:num w:numId="17" w16cid:durableId="251622624">
    <w:abstractNumId w:val="29"/>
  </w:num>
  <w:num w:numId="18" w16cid:durableId="127364573">
    <w:abstractNumId w:val="43"/>
  </w:num>
  <w:num w:numId="19" w16cid:durableId="1149711675">
    <w:abstractNumId w:val="36"/>
  </w:num>
  <w:num w:numId="20" w16cid:durableId="1347975861">
    <w:abstractNumId w:val="22"/>
  </w:num>
  <w:num w:numId="21" w16cid:durableId="8918640">
    <w:abstractNumId w:val="33"/>
  </w:num>
  <w:num w:numId="22" w16cid:durableId="2082364204">
    <w:abstractNumId w:val="16"/>
  </w:num>
  <w:num w:numId="23" w16cid:durableId="1842503569">
    <w:abstractNumId w:val="19"/>
  </w:num>
  <w:num w:numId="24" w16cid:durableId="783231010">
    <w:abstractNumId w:val="4"/>
  </w:num>
  <w:num w:numId="25" w16cid:durableId="1529177776">
    <w:abstractNumId w:val="10"/>
  </w:num>
  <w:num w:numId="26" w16cid:durableId="498733260">
    <w:abstractNumId w:val="20"/>
  </w:num>
  <w:num w:numId="27" w16cid:durableId="1096242965">
    <w:abstractNumId w:val="38"/>
  </w:num>
  <w:num w:numId="28" w16cid:durableId="1839534698">
    <w:abstractNumId w:val="21"/>
  </w:num>
  <w:num w:numId="29" w16cid:durableId="1842429511">
    <w:abstractNumId w:val="42"/>
  </w:num>
  <w:num w:numId="30" w16cid:durableId="325863284">
    <w:abstractNumId w:val="24"/>
  </w:num>
  <w:num w:numId="31" w16cid:durableId="1326396725">
    <w:abstractNumId w:val="15"/>
  </w:num>
  <w:num w:numId="32" w16cid:durableId="1860385044">
    <w:abstractNumId w:val="37"/>
  </w:num>
  <w:num w:numId="33" w16cid:durableId="1289552945">
    <w:abstractNumId w:val="40"/>
  </w:num>
  <w:num w:numId="34" w16cid:durableId="801072988">
    <w:abstractNumId w:val="27"/>
  </w:num>
  <w:num w:numId="35" w16cid:durableId="820653537">
    <w:abstractNumId w:val="41"/>
  </w:num>
  <w:num w:numId="36" w16cid:durableId="97605161">
    <w:abstractNumId w:val="8"/>
  </w:num>
  <w:num w:numId="37" w16cid:durableId="160778270">
    <w:abstractNumId w:val="25"/>
  </w:num>
  <w:num w:numId="38" w16cid:durableId="709112746">
    <w:abstractNumId w:val="18"/>
  </w:num>
  <w:num w:numId="39" w16cid:durableId="363747028">
    <w:abstractNumId w:val="32"/>
  </w:num>
  <w:num w:numId="40" w16cid:durableId="698167382">
    <w:abstractNumId w:val="26"/>
  </w:num>
  <w:num w:numId="41" w16cid:durableId="1277563823">
    <w:abstractNumId w:val="0"/>
  </w:num>
  <w:num w:numId="42" w16cid:durableId="244264495">
    <w:abstractNumId w:val="12"/>
  </w:num>
  <w:num w:numId="43" w16cid:durableId="1812214221">
    <w:abstractNumId w:val="9"/>
  </w:num>
  <w:num w:numId="44" w16cid:durableId="584076329">
    <w:abstractNumId w:val="2"/>
  </w:num>
  <w:num w:numId="45" w16cid:durableId="11649043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rAUAKz+tQi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64D15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275B9"/>
    <w:rsid w:val="00142C75"/>
    <w:rsid w:val="001449E8"/>
    <w:rsid w:val="00155C3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5433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305122"/>
    <w:rsid w:val="003230CF"/>
    <w:rsid w:val="00331FD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090"/>
    <w:rsid w:val="003E1013"/>
    <w:rsid w:val="003E167F"/>
    <w:rsid w:val="003E2A3C"/>
    <w:rsid w:val="003E2F33"/>
    <w:rsid w:val="003E6BFB"/>
    <w:rsid w:val="003F1864"/>
    <w:rsid w:val="003F599A"/>
    <w:rsid w:val="003F6695"/>
    <w:rsid w:val="00402F85"/>
    <w:rsid w:val="004046AE"/>
    <w:rsid w:val="0041081C"/>
    <w:rsid w:val="00414D10"/>
    <w:rsid w:val="004311CA"/>
    <w:rsid w:val="004523E5"/>
    <w:rsid w:val="0047331A"/>
    <w:rsid w:val="0047640B"/>
    <w:rsid w:val="0047644B"/>
    <w:rsid w:val="00476D4B"/>
    <w:rsid w:val="00483081"/>
    <w:rsid w:val="00491748"/>
    <w:rsid w:val="004A7E77"/>
    <w:rsid w:val="004B0253"/>
    <w:rsid w:val="004C0A80"/>
    <w:rsid w:val="004D03E1"/>
    <w:rsid w:val="004D29A9"/>
    <w:rsid w:val="004D2F5A"/>
    <w:rsid w:val="004E0D4F"/>
    <w:rsid w:val="004E4C1E"/>
    <w:rsid w:val="004F07ED"/>
    <w:rsid w:val="004F2551"/>
    <w:rsid w:val="0050017E"/>
    <w:rsid w:val="00500CB3"/>
    <w:rsid w:val="005034B9"/>
    <w:rsid w:val="00503820"/>
    <w:rsid w:val="005054C7"/>
    <w:rsid w:val="00507F81"/>
    <w:rsid w:val="005172E9"/>
    <w:rsid w:val="00517B12"/>
    <w:rsid w:val="00524789"/>
    <w:rsid w:val="00527BE8"/>
    <w:rsid w:val="005439C9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803E5"/>
    <w:rsid w:val="00584EDB"/>
    <w:rsid w:val="0058723E"/>
    <w:rsid w:val="00594821"/>
    <w:rsid w:val="00596357"/>
    <w:rsid w:val="00596AA5"/>
    <w:rsid w:val="005A4A98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5A5"/>
    <w:rsid w:val="00941FFF"/>
    <w:rsid w:val="00955691"/>
    <w:rsid w:val="00961157"/>
    <w:rsid w:val="00965C5B"/>
    <w:rsid w:val="0096684B"/>
    <w:rsid w:val="009670B7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A93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E05D3"/>
    <w:rsid w:val="00AE355A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7904"/>
    <w:rsid w:val="00C121AF"/>
    <w:rsid w:val="00C14C80"/>
    <w:rsid w:val="00C27853"/>
    <w:rsid w:val="00C32144"/>
    <w:rsid w:val="00C355A5"/>
    <w:rsid w:val="00C43B64"/>
    <w:rsid w:val="00C470AF"/>
    <w:rsid w:val="00C53F37"/>
    <w:rsid w:val="00C5499A"/>
    <w:rsid w:val="00C62A0F"/>
    <w:rsid w:val="00C630C1"/>
    <w:rsid w:val="00C82862"/>
    <w:rsid w:val="00C84E4D"/>
    <w:rsid w:val="00CA2FD0"/>
    <w:rsid w:val="00CA781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C46"/>
    <w:rsid w:val="00D50F79"/>
    <w:rsid w:val="00D73957"/>
    <w:rsid w:val="00D8395C"/>
    <w:rsid w:val="00D910AA"/>
    <w:rsid w:val="00DA028F"/>
    <w:rsid w:val="00DC28E6"/>
    <w:rsid w:val="00DC79E8"/>
    <w:rsid w:val="00DD3355"/>
    <w:rsid w:val="00DD55F0"/>
    <w:rsid w:val="00DD7BB2"/>
    <w:rsid w:val="00DE1B8E"/>
    <w:rsid w:val="00DF00FA"/>
    <w:rsid w:val="00DF57D8"/>
    <w:rsid w:val="00DF6F6D"/>
    <w:rsid w:val="00E032C5"/>
    <w:rsid w:val="00E1024C"/>
    <w:rsid w:val="00E24C6A"/>
    <w:rsid w:val="00E25811"/>
    <w:rsid w:val="00E32F85"/>
    <w:rsid w:val="00E35487"/>
    <w:rsid w:val="00E35756"/>
    <w:rsid w:val="00E36FD8"/>
    <w:rsid w:val="00E37380"/>
    <w:rsid w:val="00E465C4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7421"/>
    <w:rsid w:val="00EC36F5"/>
    <w:rsid w:val="00EC5A4D"/>
    <w:rsid w:val="00ED0DEA"/>
    <w:rsid w:val="00ED73C4"/>
    <w:rsid w:val="00EE5E8E"/>
    <w:rsid w:val="00F17A13"/>
    <w:rsid w:val="00F20B48"/>
    <w:rsid w:val="00F258BA"/>
    <w:rsid w:val="00F27E9C"/>
    <w:rsid w:val="00F41F41"/>
    <w:rsid w:val="00F46918"/>
    <w:rsid w:val="00F46DDE"/>
    <w:rsid w:val="00F577CE"/>
    <w:rsid w:val="00F62B6D"/>
    <w:rsid w:val="00F655ED"/>
    <w:rsid w:val="00F7033C"/>
    <w:rsid w:val="00F96D0D"/>
    <w:rsid w:val="00F976AD"/>
    <w:rsid w:val="00FA6461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Practice/Index/1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1</TotalTime>
  <Pages>1</Pages>
  <Words>1562</Words>
  <Characters>890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Edi Kurtyan</cp:lastModifiedBy>
  <cp:revision>52</cp:revision>
  <cp:lastPrinted>2015-10-26T22:35:00Z</cp:lastPrinted>
  <dcterms:created xsi:type="dcterms:W3CDTF">2019-11-12T12:29:00Z</dcterms:created>
  <dcterms:modified xsi:type="dcterms:W3CDTF">2022-05-21T14:51:00Z</dcterms:modified>
  <cp:category>programming; education; software engineering; software development</cp:category>
</cp:coreProperties>
</file>